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5124801E" w:rsidR="00D4478D" w:rsidRDefault="00D4478D" w:rsidP="00D4478D">
      <w:pPr>
        <w:tabs>
          <w:tab w:val="left" w:pos="1505"/>
        </w:tabs>
        <w:bidi/>
        <w:spacing w:before="120" w:line="240" w:lineRule="atLeast"/>
        <w:jc w:val="both"/>
        <w:rPr>
          <w:rFonts w:cs="A_Faruma"/>
          <w:lang w:bidi="dv-MV"/>
        </w:rPr>
      </w:pPr>
    </w:p>
    <w:p w14:paraId="0053E481" w14:textId="77777777" w:rsidR="00587C87" w:rsidRDefault="00587C87" w:rsidP="00587C87">
      <w:pPr>
        <w:tabs>
          <w:tab w:val="left" w:pos="1505"/>
        </w:tabs>
        <w:bidi/>
        <w:spacing w:before="120" w:line="240" w:lineRule="atLeast"/>
        <w:jc w:val="both"/>
        <w:rPr>
          <w:rFonts w:cs="A_Faruma"/>
          <w:rtl/>
          <w:lang w:bidi="dv-MV"/>
        </w:rPr>
      </w:pPr>
    </w:p>
    <w:p w14:paraId="5A81F0C5" w14:textId="29FE9AE8" w:rsidR="00885F99" w:rsidRPr="00D4478D" w:rsidRDefault="00F05FC8" w:rsidP="0022463A">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Pr="00C0675B">
        <w:rPr>
          <w:rFonts w:cs="A_Faruma" w:hint="cs"/>
          <w:sz w:val="28"/>
          <w:szCs w:val="28"/>
          <w:u w:val="single"/>
          <w:rtl/>
          <w:lang w:bidi="dv-MV"/>
        </w:rPr>
        <w:t>ް:</w:t>
      </w:r>
      <w:r w:rsidR="00CB49B8" w:rsidRPr="00C0675B">
        <w:rPr>
          <w:rFonts w:cs="A_Faruma" w:hint="cs"/>
          <w:sz w:val="28"/>
          <w:szCs w:val="28"/>
          <w:u w:val="single"/>
          <w:rtl/>
          <w:lang w:bidi="dv-MV"/>
        </w:rPr>
        <w:t xml:space="preserve"> </w:t>
      </w:r>
      <w:r w:rsidR="007537E8">
        <w:rPr>
          <w:rFonts w:cs="A_Faruma" w:hint="cs"/>
          <w:sz w:val="28"/>
          <w:szCs w:val="28"/>
          <w:u w:val="single"/>
          <w:rtl/>
          <w:lang w:bidi="dv-MV"/>
        </w:rPr>
        <w:t xml:space="preserve">ހދ. ކުޅުދުއްފުށީ ރީޖަނަލް ހޮސްޕިޓަލަށް ބޭނުންވާ އައިޓީ ހާރޑެވެއަރ ސަޕްލައި ކުރުން. ( ލޮޓް ނަންބަރ </w:t>
      </w:r>
      <w:r w:rsidR="007537E8">
        <w:rPr>
          <w:rFonts w:cs="A_Faruma"/>
          <w:sz w:val="28"/>
          <w:szCs w:val="28"/>
          <w:u w:val="single"/>
          <w:rtl/>
          <w:lang w:bidi="dv-MV"/>
        </w:rPr>
        <w:t>–</w:t>
      </w:r>
      <w:r w:rsidR="007537E8">
        <w:rPr>
          <w:rFonts w:cs="A_Faruma" w:hint="cs"/>
          <w:sz w:val="28"/>
          <w:szCs w:val="28"/>
          <w:u w:val="single"/>
          <w:rtl/>
          <w:lang w:bidi="dv-MV"/>
        </w:rPr>
        <w:t xml:space="preserve"> </w:t>
      </w:r>
      <w:r w:rsidR="0068211F">
        <w:rPr>
          <w:rFonts w:cs="A_Faruma"/>
          <w:sz w:val="28"/>
          <w:szCs w:val="28"/>
          <w:u w:val="single"/>
          <w:lang w:bidi="dv-MV"/>
        </w:rPr>
        <w:t>2</w:t>
      </w:r>
      <w:r w:rsidR="007537E8">
        <w:rPr>
          <w:rFonts w:cs="A_Faruma" w:hint="cs"/>
          <w:sz w:val="28"/>
          <w:szCs w:val="28"/>
          <w:u w:val="single"/>
          <w:rtl/>
          <w:lang w:bidi="dv-MV"/>
        </w:rPr>
        <w:t>)</w:t>
      </w:r>
      <w:r w:rsidR="0052798D" w:rsidRPr="00C0675B">
        <w:rPr>
          <w:rFonts w:cs="A_Faruma" w:hint="cs"/>
          <w:sz w:val="28"/>
          <w:szCs w:val="28"/>
          <w:u w:val="single"/>
          <w:rtl/>
          <w:lang w:bidi="dv-MV"/>
        </w:rPr>
        <w:t>.</w:t>
      </w:r>
    </w:p>
    <w:p w14:paraId="7F4B369D" w14:textId="77777777" w:rsidR="00847CFC" w:rsidRPr="00847CFC" w:rsidRDefault="00847CFC" w:rsidP="00847CFC">
      <w:pPr>
        <w:pStyle w:val="ListParagraph"/>
        <w:numPr>
          <w:ilvl w:val="0"/>
          <w:numId w:val="14"/>
        </w:numPr>
        <w:bidi/>
        <w:spacing w:before="240"/>
        <w:jc w:val="both"/>
        <w:rPr>
          <w:rFonts w:cs="A_Faruma"/>
          <w:lang w:bidi="dv-MV"/>
        </w:rPr>
      </w:pPr>
      <w:r w:rsidRPr="00847CFC">
        <w:rPr>
          <w:rFonts w:cs="A_Faruma" w:hint="cs"/>
          <w:rtl/>
          <w:lang w:bidi="dv-MV"/>
        </w:rPr>
        <w:t xml:space="preserve">މިނިސްޓްރީ އޮފް ހެލްތު ގެ ފަރާތުން </w:t>
      </w:r>
      <w:r w:rsidRPr="00847CFC">
        <w:rPr>
          <w:rFonts w:cs="A_Faruma" w:hint="cs"/>
          <w:u w:val="single"/>
          <w:rtl/>
          <w:lang w:bidi="dv-MV"/>
        </w:rPr>
        <w:t>މަތީގައި ދެންނެވިފައިވާ ޕްރޮޖެކްޓުގެ</w:t>
      </w:r>
      <w:r w:rsidRPr="00847CFC">
        <w:rPr>
          <w:rFonts w:cs="A_Faruma"/>
          <w:u w:val="single"/>
          <w:lang w:bidi="dv-MV"/>
        </w:rPr>
        <w:t xml:space="preserve"> </w:t>
      </w:r>
      <w:r w:rsidRPr="00847CFC">
        <w:rPr>
          <w:rFonts w:cs="A_Faruma" w:hint="cs"/>
          <w:rtl/>
          <w:lang w:bidi="dv-MV"/>
        </w:rPr>
        <w:t xml:space="preserve">ޓެކްނިކަލް ސްޕެސިފިކޭޝަންސް އާއި އެއްގޮތަށް ތަކެތި ސަަޕްލައިކޮށްދިނުމަށް އަޅުގަނޑު/އަޅުގަޑުމެން (މަސައްކަތް ކުރާ ފަރާތުގެ ނަން) </w:t>
      </w:r>
      <w:r w:rsidRPr="00847CFC">
        <w:rPr>
          <w:rFonts w:cs="A_Faruma" w:hint="cs"/>
          <w:sz w:val="20"/>
          <w:szCs w:val="20"/>
          <w:rtl/>
          <w:lang w:bidi="dv-MV"/>
        </w:rPr>
        <w:t>--- ----- ------- ----- ----- ---- ----- ---- -----</w:t>
      </w:r>
      <w:r w:rsidRPr="00847CFC">
        <w:rPr>
          <w:rFonts w:cs="A_Faruma" w:hint="cs"/>
          <w:rtl/>
          <w:lang w:bidi="dv-MV"/>
        </w:rPr>
        <w:t xml:space="preserve"> އެމަސައްކަތް މި ފޯރމްގައި މި ހުށަހަޅާ އަގު ކަމުގައިވާ (ހިސާބު އަކުރުން) </w:t>
      </w:r>
      <w:r w:rsidRPr="00847CFC">
        <w:rPr>
          <w:rFonts w:cs="A_Faruma" w:hint="cs"/>
          <w:sz w:val="20"/>
          <w:szCs w:val="20"/>
          <w:rtl/>
          <w:lang w:bidi="dv-MV"/>
        </w:rPr>
        <w:t xml:space="preserve">----- ------------ ---- --- </w:t>
      </w:r>
      <w:r w:rsidRPr="00847CFC">
        <w:rPr>
          <w:rFonts w:cs="A_Faruma" w:hint="cs"/>
          <w:rtl/>
          <w:lang w:bidi="dv-MV"/>
        </w:rPr>
        <w:t xml:space="preserve">އަގު ކަމުގައިވާ (ލިޔުމުން) </w:t>
      </w:r>
      <w:r w:rsidRPr="00847CFC">
        <w:rPr>
          <w:rFonts w:cs="A_Faruma" w:hint="cs"/>
          <w:sz w:val="20"/>
          <w:szCs w:val="20"/>
          <w:rtl/>
          <w:lang w:bidi="dv-MV"/>
        </w:rPr>
        <w:t>----- ------ ------ ----- ----- ------ -----</w:t>
      </w:r>
      <w:r w:rsidRPr="00847CFC">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2D2D1C0A" w14:textId="47BDA706" w:rsidR="00F05FC8" w:rsidRPr="008F75EA" w:rsidRDefault="00B63D71" w:rsidP="000B41AE">
      <w:pPr>
        <w:bidi/>
        <w:spacing w:before="120" w:line="240" w:lineRule="atLeast"/>
        <w:ind w:left="720"/>
        <w:jc w:val="both"/>
        <w:rPr>
          <w:rFonts w:cs="A_Faruma"/>
          <w:rtl/>
          <w:lang w:bidi="dv-MV"/>
        </w:rPr>
      </w:pPr>
      <w:r>
        <w:rPr>
          <w:rFonts w:cs="A_Faruma" w:hint="cs"/>
          <w:rtl/>
          <w:lang w:bidi="dv-MV"/>
        </w:rPr>
        <w:t>ހ</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58E00234" w:rsidR="00F05FC8" w:rsidRPr="008F75EA" w:rsidRDefault="00F05FC8" w:rsidP="00B63D71">
      <w:pPr>
        <w:bidi/>
        <w:spacing w:before="120" w:line="240" w:lineRule="atLeast"/>
        <w:ind w:left="720"/>
        <w:jc w:val="both"/>
        <w:rPr>
          <w:rFonts w:cs="A_Faruma"/>
          <w:rtl/>
          <w:lang w:bidi="dv-MV"/>
        </w:rPr>
      </w:pPr>
      <w:r w:rsidRPr="008F75EA">
        <w:rPr>
          <w:rFonts w:cs="A_Faruma" w:hint="cs"/>
          <w:rtl/>
          <w:lang w:bidi="dv-MV"/>
        </w:rPr>
        <w:tab/>
      </w:r>
      <w:r w:rsidR="00B63D71">
        <w:rPr>
          <w:rFonts w:cs="A_Faruma" w:hint="cs"/>
          <w:rtl/>
          <w:lang w:bidi="dv-MV"/>
        </w:rPr>
        <w:t>އެގްރިމެންޓުގައި ސޮއި ކުރާ ތާރީޚުން ފެށިގެން ތަކެތި ސަޕްލައި ކުރުމަށް</w:t>
      </w:r>
      <w:r w:rsidR="00443CD1">
        <w:rPr>
          <w:rFonts w:cs="A_Faruma" w:hint="cs"/>
          <w:rtl/>
          <w:lang w:bidi="dv-MV"/>
        </w:rPr>
        <w:t xml:space="preserve">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w:t>
      </w:r>
    </w:p>
    <w:p w14:paraId="2433A21E" w14:textId="6C54BE40" w:rsidR="00F47776" w:rsidRDefault="00B63D71" w:rsidP="00F47776">
      <w:pPr>
        <w:bidi/>
        <w:spacing w:before="120" w:line="240" w:lineRule="atLeast"/>
        <w:ind w:left="720"/>
        <w:jc w:val="both"/>
        <w:rPr>
          <w:rFonts w:cs="A_Faruma"/>
          <w:rtl/>
          <w:lang w:bidi="dv-MV"/>
        </w:rPr>
      </w:pPr>
      <w:r>
        <w:rPr>
          <w:rFonts w:cs="A_Faruma" w:hint="cs"/>
          <w:rtl/>
          <w:lang w:bidi="dv-MV"/>
        </w:rPr>
        <w:t>ށ</w:t>
      </w:r>
      <w:r w:rsidR="00F47776">
        <w:rPr>
          <w:rFonts w:cs="A_Faruma" w:hint="cs"/>
          <w:rtl/>
          <w:lang w:bidi="dv-MV"/>
        </w:rPr>
        <w:t>.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2CBA56CF" w:rsidR="00F47776" w:rsidRDefault="00B63D71" w:rsidP="00F47776">
      <w:pPr>
        <w:bidi/>
        <w:spacing w:before="120" w:line="240" w:lineRule="atLeast"/>
        <w:ind w:left="720"/>
        <w:jc w:val="both"/>
        <w:rPr>
          <w:rFonts w:cs="A_Faruma"/>
          <w:rtl/>
          <w:lang w:bidi="dv-MV"/>
        </w:rPr>
      </w:pPr>
      <w:r>
        <w:rPr>
          <w:rFonts w:cs="A_Faruma" w:hint="cs"/>
          <w:rtl/>
          <w:lang w:bidi="dv-MV"/>
        </w:rPr>
        <w:t>ނ</w:t>
      </w:r>
      <w:r w:rsidR="00F47776">
        <w:rPr>
          <w:rFonts w:cs="A_Faruma" w:hint="cs"/>
          <w:rtl/>
          <w:lang w:bidi="dv-MV"/>
        </w:rPr>
        <w:t>. ރިޓެންޝަން:</w:t>
      </w:r>
    </w:p>
    <w:p w14:paraId="4967E699" w14:textId="468DA1F9"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w:t>
      </w:r>
      <w:r>
        <w:rPr>
          <w:rFonts w:cs="A_Faruma" w:hint="cs"/>
          <w:rtl/>
          <w:lang w:bidi="dv-MV"/>
        </w:rPr>
        <w:t>އަގުގެ %5 (ފަހެއް ޕަސެންޓް)</w:t>
      </w:r>
    </w:p>
    <w:p w14:paraId="729FC3B1" w14:textId="55852A15" w:rsidR="00EF3A7A" w:rsidRDefault="00B63D71" w:rsidP="00EF3A7A">
      <w:pPr>
        <w:bidi/>
        <w:spacing w:before="120" w:line="240" w:lineRule="atLeast"/>
        <w:ind w:left="720"/>
        <w:jc w:val="both"/>
        <w:rPr>
          <w:rFonts w:cs="A_Faruma"/>
          <w:rtl/>
          <w:lang w:bidi="dv-MV"/>
        </w:rPr>
      </w:pPr>
      <w:r>
        <w:rPr>
          <w:rFonts w:cs="A_Faruma" w:hint="cs"/>
          <w:rtl/>
          <w:lang w:bidi="dv-MV"/>
        </w:rPr>
        <w:t>ރ</w:t>
      </w:r>
      <w:r w:rsidR="00EF3A7A">
        <w:rPr>
          <w:rFonts w:cs="A_Faruma" w:hint="cs"/>
          <w:rtl/>
          <w:lang w:bidi="dv-MV"/>
        </w:rPr>
        <w:t>. ޕާރފޯމަންސް ސެކިޔުރިޓީ:</w:t>
      </w:r>
    </w:p>
    <w:p w14:paraId="0F54861F" w14:textId="238B78D6"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5 (ފަހެއް ޕަސެންޓް)</w:t>
      </w: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2D71E807"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05DF331C" w14:textId="5EB85D83" w:rsidR="00587C87" w:rsidRDefault="00587C87" w:rsidP="00587C87">
      <w:pPr>
        <w:bidi/>
        <w:spacing w:before="120" w:line="240" w:lineRule="atLeast"/>
        <w:jc w:val="both"/>
        <w:rPr>
          <w:rFonts w:cs="A_Faruma"/>
          <w:lang w:bidi="dv-MV"/>
        </w:rPr>
      </w:pPr>
    </w:p>
    <w:p w14:paraId="61E84819" w14:textId="77777777" w:rsidR="00587C87" w:rsidRDefault="00587C87" w:rsidP="00587C87">
      <w:pPr>
        <w:bidi/>
        <w:spacing w:before="120" w:line="240" w:lineRule="atLeast"/>
        <w:jc w:val="both"/>
        <w:rPr>
          <w:rFonts w:cs="A_Faruma"/>
          <w:lang w:bidi="dv-MV"/>
        </w:rPr>
      </w:pPr>
    </w:p>
    <w:p w14:paraId="6561795D" w14:textId="77777777" w:rsidR="00587C87" w:rsidRPr="009F07FB" w:rsidRDefault="00587C87" w:rsidP="00587C87">
      <w:pPr>
        <w:numPr>
          <w:ilvl w:val="0"/>
          <w:numId w:val="10"/>
        </w:numPr>
        <w:bidi/>
        <w:spacing w:before="120" w:line="240" w:lineRule="atLeast"/>
        <w:ind w:hanging="655"/>
        <w:jc w:val="both"/>
        <w:rPr>
          <w:rFonts w:cs="A_Faruma"/>
          <w:lang w:bidi="dv-MV"/>
        </w:rPr>
      </w:pPr>
      <w:r>
        <w:rPr>
          <w:rFonts w:cs="A_Faruma" w:hint="cs"/>
          <w:rtl/>
          <w:lang w:bidi="dv-MV"/>
        </w:rPr>
        <w:t>މިމަސައްކަތަށް އަގު ހުށަހެޅިފައި ވަނީ މިޕްރޮޖެކްޓުގެ ދަށުން ހޯދަން ޖެހޭ ތަކެތީގެ ޓެކްނިކަލް ސްޕެސިފިކޭޝަންސް ތަކާއި އެއްގޮތަށް ތަކެތި ހޯދާ ތަކެތި ސަޕްލައި ކުރަންޖެހޭ ތަނަށް ސަޕްލައި ކުރެވޭނެ އަގެވެ. އަދި މިދުވަސް ވަރަކީ ކޯވިޑް-19 އާއި ގުޅިގެން ބޭރު ޤައުމުތަކާއި މުޢާމަލާތް ކޮށް ތަކެތި ސަޕްލައި ކުރުމުގައި ދަތިތަކެއް ދިމާވެފައިވާތީވެ މި ބީލަން ފޯމުގައިވާ މުއްދަތަށް ތަކެތި ޑެލިވަރ ކުރުމަށްޓަކައި ރީޢާޔަތް ކުރަންޖެހޭ ހުރިހާ ކަމަކަށް ރިޢާޔަތް ކުރުމަށްފަހު ގައެވެ.</w:t>
      </w: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758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yNLawMLMwMjIzNDFU0lEKTi0uzszPAykwNKwFANDF3MUt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2423"/>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463A"/>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B72C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87C87"/>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211F"/>
    <w:rsid w:val="00683D12"/>
    <w:rsid w:val="00683D79"/>
    <w:rsid w:val="006844F2"/>
    <w:rsid w:val="0069098D"/>
    <w:rsid w:val="00690CA9"/>
    <w:rsid w:val="006911D6"/>
    <w:rsid w:val="00691CFB"/>
    <w:rsid w:val="006926F2"/>
    <w:rsid w:val="006932A2"/>
    <w:rsid w:val="00694DD9"/>
    <w:rsid w:val="00697A77"/>
    <w:rsid w:val="006A0CB9"/>
    <w:rsid w:val="006A11B6"/>
    <w:rsid w:val="006A2421"/>
    <w:rsid w:val="006A3DD2"/>
    <w:rsid w:val="006A4FC3"/>
    <w:rsid w:val="006A5A96"/>
    <w:rsid w:val="006B2B81"/>
    <w:rsid w:val="006B5B65"/>
    <w:rsid w:val="006C4276"/>
    <w:rsid w:val="006C4326"/>
    <w:rsid w:val="006C7933"/>
    <w:rsid w:val="006C7967"/>
    <w:rsid w:val="006D22AE"/>
    <w:rsid w:val="006D44F6"/>
    <w:rsid w:val="006D785B"/>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537E8"/>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47CFC"/>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62AF"/>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07FB"/>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38D9"/>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13E"/>
    <w:rsid w:val="00B133A3"/>
    <w:rsid w:val="00B14D6B"/>
    <w:rsid w:val="00B20421"/>
    <w:rsid w:val="00B2065D"/>
    <w:rsid w:val="00B23871"/>
    <w:rsid w:val="00B261AB"/>
    <w:rsid w:val="00B37099"/>
    <w:rsid w:val="00B464DA"/>
    <w:rsid w:val="00B50ECE"/>
    <w:rsid w:val="00B51D91"/>
    <w:rsid w:val="00B562EF"/>
    <w:rsid w:val="00B6058E"/>
    <w:rsid w:val="00B63D71"/>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0675B"/>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1ECA"/>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7585"/>
    <o:shapelayout v:ext="edit">
      <o:idmap v:ext="edit" data="1"/>
    </o:shapelayout>
  </w:shapeDefaults>
  <w:decimalSymbol w:val="."/>
  <w:listSeparator w:val=","/>
  <w14:docId w14:val="37C31DBF"/>
  <w15:docId w15:val="{C759935C-5F0A-4265-B9A5-ACC6795AD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6170F-C6C5-4809-B0F2-D4A3052C7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0</Words>
  <Characters>21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ishath Rasheedha Ali</cp:lastModifiedBy>
  <cp:revision>2</cp:revision>
  <cp:lastPrinted>2017-02-19T05:30:00Z</cp:lastPrinted>
  <dcterms:created xsi:type="dcterms:W3CDTF">2021-01-21T16:46:00Z</dcterms:created>
  <dcterms:modified xsi:type="dcterms:W3CDTF">2021-01-21T16:46:00Z</dcterms:modified>
</cp:coreProperties>
</file>